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6A09B" w14:textId="3CB2BFA4" w:rsidR="00417102" w:rsidRPr="00417102" w:rsidRDefault="00417102" w:rsidP="00417102">
      <w:pPr>
        <w:tabs>
          <w:tab w:val="num" w:pos="360"/>
        </w:tabs>
        <w:rPr>
          <w:b/>
          <w:i/>
          <w:sz w:val="22"/>
          <w:szCs w:val="22"/>
        </w:rPr>
      </w:pPr>
      <w:r w:rsidRPr="00417102">
        <w:rPr>
          <w:b/>
          <w:i/>
          <w:sz w:val="22"/>
          <w:szCs w:val="22"/>
        </w:rPr>
        <w:t xml:space="preserve">Hands-On Exercise </w:t>
      </w:r>
      <w:r w:rsidR="002008C1">
        <w:rPr>
          <w:b/>
          <w:i/>
          <w:sz w:val="22"/>
          <w:szCs w:val="22"/>
        </w:rPr>
        <w:t>1</w:t>
      </w:r>
      <w:r w:rsidR="00FE15EC">
        <w:rPr>
          <w:b/>
          <w:i/>
          <w:sz w:val="22"/>
          <w:szCs w:val="22"/>
        </w:rPr>
        <w:t>.</w:t>
      </w:r>
      <w:r w:rsidR="005E0A28">
        <w:rPr>
          <w:b/>
          <w:i/>
          <w:sz w:val="22"/>
          <w:szCs w:val="22"/>
        </w:rPr>
        <w:t>3</w:t>
      </w:r>
      <w:r w:rsidRPr="00417102">
        <w:rPr>
          <w:b/>
          <w:i/>
          <w:sz w:val="22"/>
          <w:szCs w:val="22"/>
        </w:rPr>
        <w:t xml:space="preserve">: </w:t>
      </w:r>
      <w:r w:rsidR="005E0A28">
        <w:rPr>
          <w:b/>
          <w:i/>
          <w:sz w:val="22"/>
          <w:szCs w:val="22"/>
        </w:rPr>
        <w:t xml:space="preserve">More </w:t>
      </w:r>
      <w:r w:rsidR="00331DF3">
        <w:rPr>
          <w:b/>
          <w:i/>
          <w:sz w:val="22"/>
          <w:szCs w:val="22"/>
        </w:rPr>
        <w:t xml:space="preserve">HTML </w:t>
      </w:r>
      <w:r w:rsidR="00624170">
        <w:rPr>
          <w:b/>
          <w:i/>
          <w:sz w:val="22"/>
          <w:szCs w:val="22"/>
        </w:rPr>
        <w:t>tags</w:t>
      </w:r>
      <w:r w:rsidRPr="00417102">
        <w:rPr>
          <w:b/>
          <w:i/>
          <w:sz w:val="22"/>
          <w:szCs w:val="22"/>
        </w:rPr>
        <w:t>:</w:t>
      </w:r>
    </w:p>
    <w:p w14:paraId="3CAC204B" w14:textId="77777777" w:rsidR="00ED73FD" w:rsidRDefault="00ED73FD" w:rsidP="005A379B">
      <w:pPr>
        <w:tabs>
          <w:tab w:val="num" w:pos="360"/>
        </w:tabs>
        <w:rPr>
          <w:bCs/>
          <w:sz w:val="22"/>
          <w:szCs w:val="22"/>
        </w:rPr>
      </w:pPr>
    </w:p>
    <w:p w14:paraId="325FA9C0" w14:textId="25D40F54" w:rsidR="00A453DA" w:rsidRDefault="002008C1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 w:rsidRPr="00490D35">
        <w:rPr>
          <w:sz w:val="22"/>
          <w:szCs w:val="22"/>
        </w:rPr>
        <w:t>1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331DF3">
        <w:rPr>
          <w:sz w:val="22"/>
          <w:szCs w:val="22"/>
        </w:rPr>
        <w:t xml:space="preserve">Open </w:t>
      </w:r>
      <w:r w:rsidR="003D74D5">
        <w:rPr>
          <w:sz w:val="22"/>
          <w:szCs w:val="22"/>
        </w:rPr>
        <w:t>N</w:t>
      </w:r>
      <w:r w:rsidR="00331DF3">
        <w:rPr>
          <w:sz w:val="22"/>
          <w:szCs w:val="22"/>
        </w:rPr>
        <w:t>otepad++ and type the code below</w:t>
      </w:r>
      <w:r w:rsidR="00241377">
        <w:rPr>
          <w:sz w:val="22"/>
          <w:szCs w:val="22"/>
        </w:rPr>
        <w:t>.</w:t>
      </w:r>
      <w:r w:rsidR="00331DF3">
        <w:rPr>
          <w:sz w:val="22"/>
          <w:szCs w:val="22"/>
        </w:rPr>
        <w:t xml:space="preserve">  Save it as 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“</w:t>
      </w:r>
      <w:r w:rsidR="003D74D5">
        <w:rPr>
          <w:rFonts w:ascii="Courier New" w:hAnsi="Courier New" w:cs="Courier New"/>
          <w:color w:val="365F91" w:themeColor="accent1" w:themeShade="BF"/>
          <w:sz w:val="22"/>
          <w:szCs w:val="22"/>
        </w:rPr>
        <w:t>E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xercise</w:t>
      </w:r>
      <w:r w:rsidR="005E0A28">
        <w:rPr>
          <w:rFonts w:ascii="Courier New" w:hAnsi="Courier New" w:cs="Courier New"/>
          <w:color w:val="365F91" w:themeColor="accent1" w:themeShade="BF"/>
          <w:sz w:val="22"/>
          <w:szCs w:val="22"/>
        </w:rPr>
        <w:t>3</w:t>
      </w:r>
      <w:r w:rsidR="00331DF3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”</w:t>
      </w:r>
      <w:r w:rsidR="003D74D5">
        <w:rPr>
          <w:sz w:val="22"/>
          <w:szCs w:val="22"/>
        </w:rPr>
        <w:t xml:space="preserve">, ensure that your file extension is 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html</w:t>
      </w:r>
      <w:r w:rsidR="003D74D5">
        <w:rPr>
          <w:sz w:val="22"/>
          <w:szCs w:val="22"/>
        </w:rPr>
        <w:t xml:space="preserve"> and </w:t>
      </w:r>
      <w:proofErr w:type="gramStart"/>
      <w:r w:rsidR="003D74D5">
        <w:rPr>
          <w:sz w:val="22"/>
          <w:szCs w:val="22"/>
        </w:rPr>
        <w:t xml:space="preserve">not  </w:t>
      </w:r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.</w:t>
      </w:r>
      <w:proofErr w:type="gramEnd"/>
      <w:r w:rsidR="003D74D5" w:rsidRPr="00331DF3">
        <w:rPr>
          <w:rFonts w:ascii="Courier New" w:hAnsi="Courier New" w:cs="Courier New"/>
          <w:color w:val="365F91" w:themeColor="accent1" w:themeShade="BF"/>
          <w:sz w:val="22"/>
          <w:szCs w:val="22"/>
        </w:rPr>
        <w:t>html.txt</w:t>
      </w:r>
      <w:r w:rsidR="003D74D5">
        <w:rPr>
          <w:sz w:val="22"/>
          <w:szCs w:val="22"/>
        </w:rPr>
        <w:t xml:space="preserve"> (without you knowing.) </w:t>
      </w:r>
      <w:r w:rsidR="00331DF3">
        <w:rPr>
          <w:sz w:val="22"/>
          <w:szCs w:val="22"/>
        </w:rPr>
        <w:t xml:space="preserve"> </w:t>
      </w:r>
    </w:p>
    <w:p w14:paraId="2AF9B016" w14:textId="6C08D638" w:rsidR="009D40A6" w:rsidRDefault="00331DF3" w:rsidP="00225180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 xml:space="preserve">       </w:t>
      </w:r>
    </w:p>
    <w:p w14:paraId="2D544E30" w14:textId="5BC4511E" w:rsidR="005E0A28" w:rsidRDefault="005E0A28" w:rsidP="009D40A6">
      <w:pPr>
        <w:widowControl w:val="0"/>
        <w:autoSpaceDE w:val="0"/>
        <w:autoSpaceDN w:val="0"/>
        <w:adjustRightInd w:val="0"/>
        <w:ind w:left="990" w:hanging="450"/>
        <w:rPr>
          <w:sz w:val="22"/>
          <w:szCs w:val="22"/>
        </w:rPr>
      </w:pPr>
      <w:r>
        <w:rPr>
          <w:noProof/>
        </w:rPr>
        <w:drawing>
          <wp:inline distT="0" distB="0" distL="0" distR="0" wp14:anchorId="1568D76C" wp14:editId="0FB935CF">
            <wp:extent cx="4648200" cy="3648075"/>
            <wp:effectExtent l="57150" t="57150" r="114300" b="123825"/>
            <wp:docPr id="6614239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42399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648075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B80B24" w14:textId="4E9470DD" w:rsidR="00F659D4" w:rsidRDefault="00F659D4" w:rsidP="009D40A6">
      <w:pPr>
        <w:widowControl w:val="0"/>
        <w:autoSpaceDE w:val="0"/>
        <w:autoSpaceDN w:val="0"/>
        <w:adjustRightInd w:val="0"/>
        <w:ind w:left="990" w:hanging="450"/>
        <w:rPr>
          <w:sz w:val="22"/>
          <w:szCs w:val="22"/>
        </w:rPr>
      </w:pPr>
      <w:r>
        <w:rPr>
          <w:noProof/>
        </w:rPr>
        <w:drawing>
          <wp:inline distT="0" distB="0" distL="0" distR="0" wp14:anchorId="2FBAB47D" wp14:editId="57775D32">
            <wp:extent cx="5029200" cy="1895475"/>
            <wp:effectExtent l="57150" t="57150" r="114300" b="123825"/>
            <wp:docPr id="89083928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839286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895475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6CF557" w14:textId="20E5BEE7" w:rsidR="00F67298" w:rsidRDefault="00F67298" w:rsidP="00F67298">
      <w:pPr>
        <w:widowControl w:val="0"/>
        <w:autoSpaceDE w:val="0"/>
        <w:autoSpaceDN w:val="0"/>
        <w:adjustRightInd w:val="0"/>
        <w:ind w:left="-1800" w:hanging="45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8D968A1" wp14:editId="7F5A7BE7">
            <wp:extent cx="6971821" cy="1143000"/>
            <wp:effectExtent l="57150" t="57150" r="114935" b="114300"/>
            <wp:docPr id="151304696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046967" name="Picture 1" descr="A computer code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78208" cy="1144047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763F" w14:textId="16D47D42" w:rsidR="00F67298" w:rsidRDefault="00424183" w:rsidP="00424183">
      <w:pPr>
        <w:widowControl w:val="0"/>
        <w:autoSpaceDE w:val="0"/>
        <w:autoSpaceDN w:val="0"/>
        <w:adjustRightInd w:val="0"/>
        <w:ind w:left="630" w:hanging="450"/>
        <w:rPr>
          <w:sz w:val="22"/>
          <w:szCs w:val="22"/>
        </w:rPr>
      </w:pPr>
      <w:r>
        <w:rPr>
          <w:noProof/>
        </w:rPr>
        <w:drawing>
          <wp:inline distT="0" distB="0" distL="0" distR="0" wp14:anchorId="70D60731" wp14:editId="183AC746">
            <wp:extent cx="4048125" cy="5200650"/>
            <wp:effectExtent l="57150" t="57150" r="123825" b="114300"/>
            <wp:docPr id="17381006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00608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5200650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73AF0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A461706" w14:textId="7D41987C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2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AC48C0">
        <w:rPr>
          <w:sz w:val="22"/>
          <w:szCs w:val="22"/>
        </w:rPr>
        <w:t>Copy and paste your code below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AC48C0" w14:paraId="145D07E6" w14:textId="77777777" w:rsidTr="00C7761D">
        <w:tc>
          <w:tcPr>
            <w:tcW w:w="9036" w:type="dxa"/>
            <w:shd w:val="clear" w:color="auto" w:fill="FFFFCC"/>
          </w:tcPr>
          <w:p w14:paraId="16BF2A40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>&lt;!doctype html&gt;</w:t>
            </w:r>
          </w:p>
          <w:p w14:paraId="3EC48A2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14F5E8A5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 xml:space="preserve">&lt;html&gt; </w:t>
            </w:r>
          </w:p>
          <w:p w14:paraId="38EAC4E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 xml:space="preserve">  &lt;head&gt;</w:t>
            </w:r>
          </w:p>
          <w:p w14:paraId="2191A0C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meta charset="utf-8"&gt;</w:t>
            </w:r>
          </w:p>
          <w:p w14:paraId="6AD19C40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title&gt; First HTML &lt;/title&gt;</w:t>
            </w:r>
          </w:p>
          <w:p w14:paraId="066438AB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4DDE9D83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lastRenderedPageBreak/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In Document CSS--&gt;</w:t>
            </w:r>
          </w:p>
          <w:p w14:paraId="704D7691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style type="text/</w:t>
            </w:r>
            <w:proofErr w:type="spellStart"/>
            <w:r w:rsidRPr="00E419DA">
              <w:rPr>
                <w:sz w:val="22"/>
                <w:szCs w:val="22"/>
              </w:rPr>
              <w:t>css</w:t>
            </w:r>
            <w:proofErr w:type="spellEnd"/>
            <w:r w:rsidRPr="00E419DA">
              <w:rPr>
                <w:sz w:val="22"/>
                <w:szCs w:val="22"/>
              </w:rPr>
              <w:t>"&gt;</w:t>
            </w:r>
          </w:p>
          <w:p w14:paraId="66CA798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/* CSS Comment-----------------------------------*/</w:t>
            </w:r>
          </w:p>
          <w:p w14:paraId="00A6378C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</w:p>
          <w:p w14:paraId="03ADAC1D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/* Additional Styling to the H1 tag */</w:t>
            </w:r>
          </w:p>
          <w:p w14:paraId="38B07522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/* ID's use the "#" in CSS*/</w:t>
            </w:r>
          </w:p>
          <w:p w14:paraId="648A58D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#main-</w:t>
            </w:r>
            <w:proofErr w:type="gramStart"/>
            <w:r w:rsidRPr="00E419DA">
              <w:rPr>
                <w:sz w:val="22"/>
                <w:szCs w:val="22"/>
              </w:rPr>
              <w:t>heading  {</w:t>
            </w:r>
            <w:proofErr w:type="gramEnd"/>
          </w:p>
          <w:p w14:paraId="2A7F5FF7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  <w:proofErr w:type="spellStart"/>
            <w:r w:rsidRPr="00E419DA">
              <w:rPr>
                <w:sz w:val="22"/>
                <w:szCs w:val="22"/>
              </w:rPr>
              <w:t>font-</w:t>
            </w:r>
            <w:proofErr w:type="gramStart"/>
            <w:r w:rsidRPr="00E419DA">
              <w:rPr>
                <w:sz w:val="22"/>
                <w:szCs w:val="22"/>
              </w:rPr>
              <w:t>family:Arial</w:t>
            </w:r>
            <w:proofErr w:type="gramEnd"/>
            <w:r w:rsidRPr="00E419DA">
              <w:rPr>
                <w:sz w:val="22"/>
                <w:szCs w:val="22"/>
              </w:rPr>
              <w:t>,Verdana,sans-serif</w:t>
            </w:r>
            <w:proofErr w:type="spellEnd"/>
            <w:r w:rsidRPr="00E419DA">
              <w:rPr>
                <w:sz w:val="22"/>
                <w:szCs w:val="22"/>
              </w:rPr>
              <w:t>;</w:t>
            </w:r>
          </w:p>
          <w:p w14:paraId="7391461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border:20px solid #d7d6d5;</w:t>
            </w:r>
          </w:p>
          <w:p w14:paraId="273BE05D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border-color: coral;</w:t>
            </w:r>
          </w:p>
          <w:p w14:paraId="3F1B262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}</w:t>
            </w:r>
            <w:r w:rsidRPr="00E419DA">
              <w:rPr>
                <w:sz w:val="22"/>
                <w:szCs w:val="22"/>
              </w:rPr>
              <w:tab/>
            </w:r>
          </w:p>
          <w:p w14:paraId="0F9476C0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/style&gt;</w:t>
            </w:r>
          </w:p>
          <w:p w14:paraId="4D9C5487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 xml:space="preserve">  &lt;/head&gt;</w:t>
            </w:r>
          </w:p>
          <w:p w14:paraId="0163A267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6659F75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body&gt;</w:t>
            </w:r>
          </w:p>
          <w:p w14:paraId="2472F870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Hello HTML World!!</w:t>
            </w:r>
          </w:p>
          <w:p w14:paraId="69B19D3A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1&gt;HEADER 1&lt;/H1&gt;</w:t>
            </w:r>
          </w:p>
          <w:p w14:paraId="5DE9B148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2&gt;HEADER 2&lt;/H2&gt;</w:t>
            </w:r>
          </w:p>
          <w:p w14:paraId="6942F09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3&gt;HEADER 3&lt;/H3&gt;</w:t>
            </w:r>
          </w:p>
          <w:p w14:paraId="4815D8F4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4&gt;HEADER 4&lt;/H4&gt;</w:t>
            </w:r>
          </w:p>
          <w:p w14:paraId="0930F6A4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5&gt;HEADER 5&lt;/H5&gt;</w:t>
            </w:r>
          </w:p>
          <w:p w14:paraId="36729791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P&gt; HEADER 1&lt;/P&gt;</w:t>
            </w:r>
          </w:p>
          <w:p w14:paraId="652D730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BR&gt;</w:t>
            </w:r>
          </w:p>
          <w:p w14:paraId="1BA3068D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</w:t>
            </w:r>
            <w:proofErr w:type="gramStart"/>
            <w:r w:rsidRPr="00E419DA">
              <w:rPr>
                <w:sz w:val="22"/>
                <w:szCs w:val="22"/>
              </w:rPr>
              <w:t>HR  /</w:t>
            </w:r>
            <w:proofErr w:type="gramEnd"/>
            <w:r w:rsidRPr="00E419DA">
              <w:rPr>
                <w:sz w:val="22"/>
                <w:szCs w:val="22"/>
              </w:rPr>
              <w:t>&gt;</w:t>
            </w:r>
          </w:p>
          <w:p w14:paraId="583F0060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03FE42B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Colorized box border --&gt;</w:t>
            </w:r>
          </w:p>
          <w:p w14:paraId="4C51FFCE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1 style="</w:t>
            </w:r>
            <w:proofErr w:type="spellStart"/>
            <w:r w:rsidRPr="00E419DA">
              <w:rPr>
                <w:sz w:val="22"/>
                <w:szCs w:val="22"/>
              </w:rPr>
              <w:t>background-</w:t>
            </w:r>
            <w:proofErr w:type="gramStart"/>
            <w:r w:rsidRPr="00E419DA">
              <w:rPr>
                <w:sz w:val="22"/>
                <w:szCs w:val="22"/>
              </w:rPr>
              <w:t>color:black</w:t>
            </w:r>
            <w:proofErr w:type="spellEnd"/>
            <w:proofErr w:type="gramEnd"/>
            <w:r w:rsidRPr="00E419DA">
              <w:rPr>
                <w:sz w:val="22"/>
                <w:szCs w:val="22"/>
              </w:rPr>
              <w:t>: color:white;padding:10px;text-align:center;"&gt;Heading One Tag V2&lt;/h1&gt;</w:t>
            </w:r>
          </w:p>
          <w:p w14:paraId="00CF6AD1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1 id="main-heading" style="</w:t>
            </w:r>
            <w:proofErr w:type="spellStart"/>
            <w:r w:rsidRPr="00E419DA">
              <w:rPr>
                <w:sz w:val="22"/>
                <w:szCs w:val="22"/>
              </w:rPr>
              <w:t>background-</w:t>
            </w:r>
            <w:proofErr w:type="gramStart"/>
            <w:r w:rsidRPr="00E419DA">
              <w:rPr>
                <w:sz w:val="22"/>
                <w:szCs w:val="22"/>
              </w:rPr>
              <w:t>color:black</w:t>
            </w:r>
            <w:proofErr w:type="spellEnd"/>
            <w:proofErr w:type="gramEnd"/>
            <w:r w:rsidRPr="00E419DA">
              <w:rPr>
                <w:sz w:val="22"/>
                <w:szCs w:val="22"/>
              </w:rPr>
              <w:t>; color:white;padding:10px;text-align:center;"&gt;Heading One Tag V2&lt;/h1&gt;</w:t>
            </w:r>
          </w:p>
          <w:p w14:paraId="3041736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59F4CE9F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Using image --&gt;</w:t>
            </w:r>
          </w:p>
          <w:p w14:paraId="1FA78271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</w:t>
            </w:r>
            <w:proofErr w:type="spellStart"/>
            <w:r w:rsidRPr="00E419DA">
              <w:rPr>
                <w:sz w:val="22"/>
                <w:szCs w:val="22"/>
              </w:rPr>
              <w:t>img</w:t>
            </w:r>
            <w:proofErr w:type="spellEnd"/>
            <w:r w:rsidRPr="00E419DA">
              <w:rPr>
                <w:sz w:val="22"/>
                <w:szCs w:val="22"/>
              </w:rPr>
              <w:t xml:space="preserve"> </w:t>
            </w:r>
            <w:proofErr w:type="spellStart"/>
            <w:r w:rsidRPr="00E419DA">
              <w:rPr>
                <w:sz w:val="22"/>
                <w:szCs w:val="22"/>
              </w:rPr>
              <w:t>src</w:t>
            </w:r>
            <w:proofErr w:type="spellEnd"/>
            <w:r w:rsidRPr="00E419DA">
              <w:rPr>
                <w:sz w:val="22"/>
                <w:szCs w:val="22"/>
              </w:rPr>
              <w:t>="batmobile.jpg/batmobile.jpg" alt="1960's Batmobile" width="450"/&gt;</w:t>
            </w:r>
          </w:p>
          <w:p w14:paraId="7843EE95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124B98C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Link to other pages --&gt;</w:t>
            </w:r>
          </w:p>
          <w:p w14:paraId="58EF0D98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 xml:space="preserve">&lt;h3&gt;Visit the &lt;a href="https://wealthygorilla.com/top-20-richest-athletes-world/"&gt;Top 20 Richest </w:t>
            </w:r>
            <w:proofErr w:type="spellStart"/>
            <w:r w:rsidRPr="00E419DA">
              <w:rPr>
                <w:sz w:val="22"/>
                <w:szCs w:val="22"/>
              </w:rPr>
              <w:t>Atheletes</w:t>
            </w:r>
            <w:proofErr w:type="spellEnd"/>
            <w:r w:rsidRPr="00E419DA">
              <w:rPr>
                <w:sz w:val="22"/>
                <w:szCs w:val="22"/>
              </w:rPr>
              <w:t xml:space="preserve">&lt;/a&gt; Official </w:t>
            </w:r>
            <w:proofErr w:type="gramStart"/>
            <w:r w:rsidRPr="00E419DA">
              <w:rPr>
                <w:sz w:val="22"/>
                <w:szCs w:val="22"/>
              </w:rPr>
              <w:t>Website.&lt;</w:t>
            </w:r>
            <w:proofErr w:type="gramEnd"/>
            <w:r w:rsidRPr="00E419DA">
              <w:rPr>
                <w:sz w:val="22"/>
                <w:szCs w:val="22"/>
              </w:rPr>
              <w:t>/h3&gt;</w:t>
            </w:r>
          </w:p>
          <w:p w14:paraId="65E962F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4586D3BB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Write your comments here --&gt;</w:t>
            </w:r>
          </w:p>
          <w:p w14:paraId="60758EA3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Unordered Lists --&gt;</w:t>
            </w:r>
          </w:p>
          <w:p w14:paraId="18EDFE0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ul&gt;</w:t>
            </w:r>
          </w:p>
          <w:p w14:paraId="7D36FADA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li&gt;Coffee&lt;/li&gt;</w:t>
            </w:r>
          </w:p>
          <w:p w14:paraId="414272C2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li&gt;Tea&lt;/li&gt;</w:t>
            </w:r>
          </w:p>
          <w:p w14:paraId="2D39562B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li&gt;Milk&lt;/li&gt;</w:t>
            </w:r>
          </w:p>
          <w:p w14:paraId="0BAB735C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/ul&gt;</w:t>
            </w:r>
          </w:p>
          <w:p w14:paraId="4B754BB1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BR&gt;</w:t>
            </w:r>
          </w:p>
          <w:p w14:paraId="6DE592C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R /&gt;</w:t>
            </w:r>
          </w:p>
          <w:p w14:paraId="1B3CAF17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0215D442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Making Bold --&gt;</w:t>
            </w:r>
          </w:p>
          <w:p w14:paraId="1A7CA5B8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</w:t>
            </w:r>
            <w:proofErr w:type="spellStart"/>
            <w:r w:rsidRPr="00E419DA">
              <w:rPr>
                <w:sz w:val="22"/>
                <w:szCs w:val="22"/>
              </w:rPr>
              <w:t>ol</w:t>
            </w:r>
            <w:proofErr w:type="spellEnd"/>
            <w:r w:rsidRPr="00E419DA">
              <w:rPr>
                <w:sz w:val="22"/>
                <w:szCs w:val="22"/>
              </w:rPr>
              <w:t>&gt;</w:t>
            </w:r>
          </w:p>
          <w:p w14:paraId="3AEE511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li&gt;Coffee&lt;/li&gt;</w:t>
            </w:r>
          </w:p>
          <w:p w14:paraId="63AA00F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lastRenderedPageBreak/>
              <w:tab/>
            </w:r>
            <w:r w:rsidRPr="00E419DA">
              <w:rPr>
                <w:sz w:val="22"/>
                <w:szCs w:val="22"/>
              </w:rPr>
              <w:tab/>
              <w:t>&lt;li&gt;Tea&lt;/li&gt;</w:t>
            </w:r>
          </w:p>
          <w:p w14:paraId="0BF448F2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li&gt;Milk&lt;/li&gt;</w:t>
            </w:r>
          </w:p>
          <w:p w14:paraId="359F2263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/</w:t>
            </w:r>
            <w:proofErr w:type="spellStart"/>
            <w:r w:rsidRPr="00E419DA">
              <w:rPr>
                <w:sz w:val="22"/>
                <w:szCs w:val="22"/>
              </w:rPr>
              <w:t>ol</w:t>
            </w:r>
            <w:proofErr w:type="spellEnd"/>
            <w:r w:rsidRPr="00E419DA">
              <w:rPr>
                <w:sz w:val="22"/>
                <w:szCs w:val="22"/>
              </w:rPr>
              <w:t>&gt;</w:t>
            </w:r>
          </w:p>
          <w:p w14:paraId="34F70BD4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BR&gt;</w:t>
            </w:r>
          </w:p>
          <w:p w14:paraId="048D9205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HR /&gt;</w:t>
            </w:r>
          </w:p>
          <w:p w14:paraId="462780AA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747FD218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Making Bold --&gt;</w:t>
            </w:r>
          </w:p>
          <w:p w14:paraId="66ABE8D7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b&gt;News Flash&lt;/b&gt;</w:t>
            </w:r>
          </w:p>
          <w:p w14:paraId="6C105F5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</w:p>
          <w:p w14:paraId="4B26614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Start a new paragraph --&gt;</w:t>
            </w:r>
          </w:p>
          <w:p w14:paraId="1A6E9E2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p&gt;</w:t>
            </w:r>
          </w:p>
          <w:p w14:paraId="20B65BAB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  <w:proofErr w:type="gramStart"/>
            <w:r w:rsidRPr="00E419DA">
              <w:rPr>
                <w:sz w:val="22"/>
                <w:szCs w:val="22"/>
              </w:rPr>
              <w:t>&lt;!--</w:t>
            </w:r>
            <w:proofErr w:type="gramEnd"/>
            <w:r w:rsidRPr="00E419DA">
              <w:rPr>
                <w:sz w:val="22"/>
                <w:szCs w:val="22"/>
              </w:rPr>
              <w:t xml:space="preserve"> Italicizing --&gt;</w:t>
            </w:r>
          </w:p>
          <w:p w14:paraId="0EE7819F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  <w:t>&lt;</w:t>
            </w:r>
            <w:proofErr w:type="spellStart"/>
            <w:r w:rsidRPr="00E419DA">
              <w:rPr>
                <w:sz w:val="22"/>
                <w:szCs w:val="22"/>
              </w:rPr>
              <w:t>i</w:t>
            </w:r>
            <w:proofErr w:type="spellEnd"/>
            <w:r w:rsidRPr="00E419DA">
              <w:rPr>
                <w:sz w:val="22"/>
                <w:szCs w:val="22"/>
              </w:rPr>
              <w:t>&gt; Important Note: &lt;/</w:t>
            </w:r>
            <w:proofErr w:type="spellStart"/>
            <w:r w:rsidRPr="00E419DA">
              <w:rPr>
                <w:sz w:val="22"/>
                <w:szCs w:val="22"/>
              </w:rPr>
              <w:t>i</w:t>
            </w:r>
            <w:proofErr w:type="spellEnd"/>
            <w:r w:rsidRPr="00E419DA">
              <w:rPr>
                <w:sz w:val="22"/>
                <w:szCs w:val="22"/>
              </w:rPr>
              <w:t>&gt;</w:t>
            </w:r>
          </w:p>
          <w:p w14:paraId="626463B6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/p&gt;</w:t>
            </w:r>
            <w:r w:rsidRPr="00E419DA">
              <w:rPr>
                <w:sz w:val="22"/>
                <w:szCs w:val="22"/>
              </w:rPr>
              <w:tab/>
            </w:r>
          </w:p>
          <w:p w14:paraId="40522ABD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</w:r>
            <w:r w:rsidRPr="00E419DA">
              <w:rPr>
                <w:sz w:val="22"/>
                <w:szCs w:val="22"/>
              </w:rPr>
              <w:tab/>
            </w:r>
          </w:p>
          <w:p w14:paraId="2B3E6489" w14:textId="77777777" w:rsidR="00E419DA" w:rsidRPr="00E419DA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ab/>
              <w:t>&lt;/body&gt;</w:t>
            </w:r>
          </w:p>
          <w:p w14:paraId="6AC89E01" w14:textId="13A3A760" w:rsidR="00AC48C0" w:rsidRDefault="00E419DA" w:rsidP="00E419DA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419DA">
              <w:rPr>
                <w:sz w:val="22"/>
                <w:szCs w:val="22"/>
              </w:rPr>
              <w:t>&lt;/html&gt;</w:t>
            </w:r>
          </w:p>
          <w:p w14:paraId="2D627A5C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5FCE7C6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254744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CFE2129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C4AF968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34F10F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B4B2CF2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E082FDB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B20CCC8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6DEE2DE6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6BB9CD47" w14:textId="77777777" w:rsidR="00AC48C0" w:rsidRDefault="00AC48C0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6563BFF9" w14:textId="0D1279C5" w:rsidR="00331DF3" w:rsidRDefault="00331DF3" w:rsidP="00331DF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3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 w:rsidR="00AC48C0">
        <w:rPr>
          <w:sz w:val="22"/>
          <w:szCs w:val="22"/>
        </w:rPr>
        <w:t>Run your program using Internet Explorer (or Microsoft Edge), or other modern browsers.  Take a snippet of your output and paste below.</w:t>
      </w:r>
      <w:r w:rsidR="009D40A6">
        <w:rPr>
          <w:sz w:val="22"/>
          <w:szCs w:val="22"/>
        </w:rPr>
        <w:t xml:space="preserve">  Your output should be similar to the image below.</w:t>
      </w:r>
    </w:p>
    <w:p w14:paraId="7D8B0D89" w14:textId="3D2C710F" w:rsidR="00D963ED" w:rsidRDefault="00D963ED" w:rsidP="009D40A6">
      <w:pPr>
        <w:widowControl w:val="0"/>
        <w:autoSpaceDE w:val="0"/>
        <w:autoSpaceDN w:val="0"/>
        <w:adjustRightInd w:val="0"/>
        <w:ind w:left="1080" w:hanging="72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CFA2E14" wp14:editId="00BD891E">
            <wp:extent cx="3552825" cy="5637196"/>
            <wp:effectExtent l="57150" t="57150" r="104775" b="116205"/>
            <wp:docPr id="1493410835" name="Picture 1" descr="A screenshot of a c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410835" name="Picture 1" descr="A screenshot of a ca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0615" cy="5649557"/>
                    </a:xfrm>
                    <a:prstGeom prst="rect">
                      <a:avLst/>
                    </a:prstGeom>
                    <a:ln w="25400" cap="sq">
                      <a:solidFill>
                        <a:srgbClr val="0070C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AC48C0" w14:paraId="02D9F880" w14:textId="77777777" w:rsidTr="00C7761D">
        <w:tc>
          <w:tcPr>
            <w:tcW w:w="9036" w:type="dxa"/>
            <w:shd w:val="clear" w:color="auto" w:fill="FFFFCC"/>
          </w:tcPr>
          <w:p w14:paraId="3EFEC6C2" w14:textId="6D49EEBD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F1BD871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A4B4A54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56F6C35" w14:textId="2E2C0292" w:rsidR="00AC48C0" w:rsidRDefault="005A565E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6B599A" wp14:editId="56595C7C">
                  <wp:extent cx="5600700" cy="31134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700" cy="3113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96F21E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FD3199A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08A0554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9FB664B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C9031F9" w14:textId="77777777" w:rsidR="00AC48C0" w:rsidRDefault="00AC48C0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3EC89131" w14:textId="77777777" w:rsidR="003411A7" w:rsidRDefault="003411A7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796B2555" w14:textId="77777777" w:rsidR="003C2353" w:rsidRDefault="003C2353" w:rsidP="003C235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4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Run your program using a different browser than the one you use in Step #3.  Paste below the output from another browser type.</w:t>
      </w:r>
    </w:p>
    <w:tbl>
      <w:tblPr>
        <w:tblStyle w:val="TableGrid"/>
        <w:tblW w:w="0" w:type="auto"/>
        <w:tblInd w:w="450" w:type="dxa"/>
        <w:tblLook w:val="04A0" w:firstRow="1" w:lastRow="0" w:firstColumn="1" w:lastColumn="0" w:noHBand="0" w:noVBand="1"/>
      </w:tblPr>
      <w:tblGrid>
        <w:gridCol w:w="8586"/>
      </w:tblGrid>
      <w:tr w:rsidR="003C2353" w14:paraId="623DED22" w14:textId="77777777" w:rsidTr="00C7761D">
        <w:tc>
          <w:tcPr>
            <w:tcW w:w="9036" w:type="dxa"/>
            <w:shd w:val="clear" w:color="auto" w:fill="FFFFCC"/>
          </w:tcPr>
          <w:p w14:paraId="1E84361A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11C3F9D" w14:textId="49E3AD06" w:rsidR="003C2353" w:rsidRDefault="00E419DA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E718BD5" wp14:editId="250E3D40">
                  <wp:extent cx="5600700" cy="29978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700" cy="2997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14:paraId="43C13E68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783E37C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9BB05BB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6D7B02D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B8E6EA3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2373735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B4DDDD8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75448F64" w14:textId="77777777" w:rsidR="003C2353" w:rsidRDefault="003C2353" w:rsidP="00C7761D">
            <w:pPr>
              <w:widowControl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</w:tc>
      </w:tr>
    </w:tbl>
    <w:p w14:paraId="6A6D2D2E" w14:textId="77777777" w:rsidR="003C2353" w:rsidRDefault="003C2353" w:rsidP="00601923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14:paraId="5B14FCEE" w14:textId="77777777" w:rsidR="00A23291" w:rsidRDefault="00A23291" w:rsidP="00BA0E90">
      <w:pPr>
        <w:tabs>
          <w:tab w:val="left" w:pos="-4590"/>
        </w:tabs>
        <w:spacing w:before="60"/>
        <w:rPr>
          <w:noProof/>
          <w:sz w:val="22"/>
          <w:szCs w:val="22"/>
        </w:rPr>
      </w:pPr>
    </w:p>
    <w:p w14:paraId="4F382B93" w14:textId="77777777" w:rsidR="00FF5264" w:rsidRDefault="003D16F1" w:rsidP="003411A7">
      <w:pPr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5E6C0C18" wp14:editId="7218E2E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1500" cy="676275"/>
            <wp:effectExtent l="19050" t="0" r="0" b="0"/>
            <wp:wrapTight wrapText="bothSides">
              <wp:wrapPolygon edited="0">
                <wp:start x="-720" y="0"/>
                <wp:lineTo x="-720" y="21296"/>
                <wp:lineTo x="21600" y="21296"/>
                <wp:lineTo x="21600" y="0"/>
                <wp:lineTo x="-720" y="0"/>
              </wp:wrapPolygon>
            </wp:wrapTight>
            <wp:docPr id="165" name="Picture 165" descr="http://images.google.com/images?q=tbn:ECCiP8U-7NsJ:www.skyscript.co.uk/im/trophy.jpg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://images.google.com/images?q=tbn:ECCiP8U-7NsJ:www.skyscript.co.uk/im/trophy.jpg">
                      <a:hlinkClick r:id="rId1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r:link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411A7">
        <w:rPr>
          <w:sz w:val="36"/>
          <w:szCs w:val="36"/>
        </w:rPr>
        <w:t>Con</w:t>
      </w:r>
      <w:r w:rsidR="00F8369E" w:rsidRPr="00F8369E">
        <w:rPr>
          <w:sz w:val="36"/>
          <w:szCs w:val="36"/>
        </w:rPr>
        <w:t>gratulations</w:t>
      </w:r>
      <w:r w:rsidR="00FF5264" w:rsidRPr="00F8369E">
        <w:rPr>
          <w:sz w:val="36"/>
          <w:szCs w:val="36"/>
        </w:rPr>
        <w:t xml:space="preserve">! </w:t>
      </w:r>
      <w:r w:rsidR="008A4315">
        <w:rPr>
          <w:sz w:val="36"/>
          <w:szCs w:val="36"/>
        </w:rPr>
        <w:t>You</w:t>
      </w:r>
      <w:r w:rsidR="00482872">
        <w:rPr>
          <w:sz w:val="36"/>
          <w:szCs w:val="36"/>
        </w:rPr>
        <w:t>’ve</w:t>
      </w:r>
      <w:r w:rsidR="008A4315">
        <w:rPr>
          <w:sz w:val="36"/>
          <w:szCs w:val="36"/>
        </w:rPr>
        <w:t xml:space="preserve"> just </w:t>
      </w:r>
      <w:r w:rsidR="00624170">
        <w:rPr>
          <w:sz w:val="36"/>
          <w:szCs w:val="36"/>
        </w:rPr>
        <w:t xml:space="preserve">learned more </w:t>
      </w:r>
      <w:r w:rsidR="0012617D">
        <w:rPr>
          <w:sz w:val="36"/>
          <w:szCs w:val="36"/>
        </w:rPr>
        <w:t xml:space="preserve">HTML </w:t>
      </w:r>
      <w:r w:rsidR="00624170">
        <w:rPr>
          <w:sz w:val="36"/>
          <w:szCs w:val="36"/>
        </w:rPr>
        <w:t>code</w:t>
      </w:r>
      <w:r w:rsidR="000B713E">
        <w:rPr>
          <w:sz w:val="36"/>
          <w:szCs w:val="36"/>
        </w:rPr>
        <w:t>.</w:t>
      </w:r>
    </w:p>
    <w:p w14:paraId="6650AB0B" w14:textId="77777777" w:rsidR="003C2353" w:rsidRDefault="003C2353">
      <w:pPr>
        <w:rPr>
          <w:rFonts w:ascii="Verdana" w:hAnsi="Verdana"/>
          <w:b/>
        </w:rPr>
      </w:pPr>
    </w:p>
    <w:p w14:paraId="136F54E9" w14:textId="77777777" w:rsidR="003C2353" w:rsidRDefault="003C2353">
      <w:pPr>
        <w:rPr>
          <w:rFonts w:ascii="Verdana" w:hAnsi="Verdana"/>
          <w:b/>
        </w:rPr>
      </w:pPr>
    </w:p>
    <w:p w14:paraId="31193082" w14:textId="2196E4CB" w:rsidR="003C2353" w:rsidRPr="0073039D" w:rsidRDefault="003C2353" w:rsidP="003C2353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73039D">
        <w:rPr>
          <w:rFonts w:ascii="Verdana" w:hAnsi="Verdana"/>
        </w:rPr>
        <w:t xml:space="preserve">Write your </w:t>
      </w:r>
      <w:r w:rsidRPr="00E42B35">
        <w:rPr>
          <w:rFonts w:ascii="Verdana" w:hAnsi="Verdana"/>
          <w:b/>
          <w:color w:val="7030A0"/>
        </w:rPr>
        <w:t>name</w:t>
      </w:r>
      <w:r w:rsidRPr="0073039D"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</w:t>
      </w:r>
      <w:r w:rsidR="00E514A9">
        <w:rPr>
          <w:rFonts w:ascii="Verdana" w:hAnsi="Verdana"/>
          <w:shd w:val="clear" w:color="auto" w:fill="FFFFCC"/>
        </w:rPr>
        <w:t>Cesar Santana</w:t>
      </w:r>
      <w:r w:rsidRPr="00834FFC">
        <w:rPr>
          <w:rFonts w:ascii="Verdana" w:hAnsi="Verdana"/>
          <w:shd w:val="clear" w:color="auto" w:fill="FFFFCC"/>
        </w:rPr>
        <w:t>_______________________</w:t>
      </w:r>
    </w:p>
    <w:p w14:paraId="2E66B81B" w14:textId="77777777" w:rsidR="003C2353" w:rsidRDefault="003C2353" w:rsidP="003C2353">
      <w:pPr>
        <w:ind w:left="540" w:hanging="540"/>
        <w:rPr>
          <w:rFonts w:ascii="Verdana" w:hAnsi="Verdana"/>
        </w:rPr>
      </w:pPr>
    </w:p>
    <w:p w14:paraId="35B1A539" w14:textId="586982DE" w:rsidR="003C2353" w:rsidRDefault="003C2353" w:rsidP="003C2353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>
        <w:rPr>
          <w:rFonts w:ascii="Verdana" w:hAnsi="Verdana"/>
        </w:rPr>
        <w:t xml:space="preserve">Put </w:t>
      </w:r>
      <w:r w:rsidRPr="00E42B35">
        <w:rPr>
          <w:rFonts w:ascii="Verdana" w:hAnsi="Verdana"/>
          <w:b/>
          <w:color w:val="7030A0"/>
        </w:rPr>
        <w:t>date</w:t>
      </w:r>
      <w:r>
        <w:rPr>
          <w:rFonts w:ascii="Verdana" w:hAnsi="Verdana"/>
        </w:rPr>
        <w:t xml:space="preserve"> here: </w:t>
      </w:r>
      <w:r w:rsidRPr="00834FFC">
        <w:rPr>
          <w:rFonts w:ascii="Verdana" w:hAnsi="Verdana"/>
          <w:shd w:val="clear" w:color="auto" w:fill="FFFFCC"/>
        </w:rPr>
        <w:t>___</w:t>
      </w:r>
      <w:r w:rsidR="00E514A9">
        <w:rPr>
          <w:rFonts w:ascii="Verdana" w:hAnsi="Verdana"/>
          <w:shd w:val="clear" w:color="auto" w:fill="FFFFCC"/>
        </w:rPr>
        <w:t>10/05/2023</w:t>
      </w:r>
      <w:r w:rsidRPr="00834FFC">
        <w:rPr>
          <w:rFonts w:ascii="Verdana" w:hAnsi="Verdana"/>
          <w:shd w:val="clear" w:color="auto" w:fill="FFFFCC"/>
        </w:rPr>
        <w:t>____________</w:t>
      </w:r>
    </w:p>
    <w:sectPr w:rsidR="003C2353" w:rsidSect="00C26820">
      <w:footerReference w:type="default" r:id="rId17"/>
      <w:headerReference w:type="first" r:id="rId18"/>
      <w:footerReference w:type="first" r:id="rId19"/>
      <w:pgSz w:w="12240" w:h="15840" w:code="1"/>
      <w:pgMar w:top="1440" w:right="360" w:bottom="1440" w:left="30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7206F" w14:textId="77777777" w:rsidR="00321A77" w:rsidRDefault="00321A77">
      <w:r>
        <w:separator/>
      </w:r>
    </w:p>
  </w:endnote>
  <w:endnote w:type="continuationSeparator" w:id="0">
    <w:p w14:paraId="0C92F1DB" w14:textId="77777777" w:rsidR="00321A77" w:rsidRDefault="00321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885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0F28D8" w14:paraId="7F23157F" w14:textId="77777777">
      <w:tc>
        <w:tcPr>
          <w:tcW w:w="1185" w:type="dxa"/>
        </w:tcPr>
        <w:p w14:paraId="3A0001CC" w14:textId="7B7BA341" w:rsidR="000F28D8" w:rsidRDefault="000F163C">
          <w:pPr>
            <w:pStyle w:val="Footer"/>
            <w:jc w:val="both"/>
          </w:pPr>
          <w:r>
            <w:t>Dr</w:t>
          </w:r>
          <w:r w:rsidR="000F28D8">
            <w:t>. Saban</w:t>
          </w:r>
        </w:p>
      </w:tc>
      <w:tc>
        <w:tcPr>
          <w:tcW w:w="5943" w:type="dxa"/>
        </w:tcPr>
        <w:p w14:paraId="2D51B3D2" w14:textId="783FAFE4" w:rsidR="000F28D8" w:rsidRDefault="000F163C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 / JavaScript / 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326C486C" w14:textId="77777777" w:rsidR="000F28D8" w:rsidRDefault="000F28D8">
          <w:pPr>
            <w:pStyle w:val="Footer"/>
            <w:jc w:val="right"/>
          </w:pPr>
          <w:r>
            <w:t xml:space="preserve">Page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2</w:t>
          </w:r>
          <w:r w:rsidR="008E3EA8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3</w:t>
          </w:r>
          <w:r w:rsidR="008E3EA8">
            <w:rPr>
              <w:rStyle w:val="PageNumber"/>
            </w:rPr>
            <w:fldChar w:fldCharType="end"/>
          </w:r>
        </w:p>
      </w:tc>
    </w:tr>
  </w:tbl>
  <w:p w14:paraId="7FFCA72A" w14:textId="77777777" w:rsidR="009B7B27" w:rsidRDefault="009B7B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185"/>
      <w:gridCol w:w="5943"/>
      <w:gridCol w:w="1728"/>
    </w:tblGrid>
    <w:tr w:rsidR="009B7B27" w14:paraId="25C70297" w14:textId="77777777">
      <w:tc>
        <w:tcPr>
          <w:tcW w:w="1185" w:type="dxa"/>
        </w:tcPr>
        <w:p w14:paraId="5F3A0E4B" w14:textId="19DC9D1E" w:rsidR="009B7B27" w:rsidRDefault="000F163C">
          <w:pPr>
            <w:pStyle w:val="Footer"/>
            <w:jc w:val="both"/>
          </w:pPr>
          <w:r>
            <w:t>Dr</w:t>
          </w:r>
          <w:r w:rsidR="009B7B27">
            <w:t>. Saban</w:t>
          </w:r>
        </w:p>
      </w:tc>
      <w:tc>
        <w:tcPr>
          <w:tcW w:w="5943" w:type="dxa"/>
          <w:tcBorders>
            <w:bottom w:val="single" w:sz="4" w:space="0" w:color="auto"/>
          </w:tcBorders>
        </w:tcPr>
        <w:p w14:paraId="51433195" w14:textId="7DC38B66" w:rsidR="009B7B27" w:rsidRDefault="00D27367" w:rsidP="007543C8">
          <w:pPr>
            <w:pStyle w:val="Footer"/>
            <w:ind w:left="102"/>
            <w:jc w:val="center"/>
          </w:pPr>
          <w:r>
            <w:rPr>
              <w:b/>
              <w:bCs/>
            </w:rPr>
            <w:t>XHTML</w:t>
          </w:r>
          <w:r w:rsidR="000F163C">
            <w:rPr>
              <w:b/>
              <w:bCs/>
            </w:rPr>
            <w:t xml:space="preserve"> / JavaScript / CSS</w:t>
          </w:r>
        </w:p>
      </w:tc>
      <w:tc>
        <w:tcPr>
          <w:tcW w:w="1728" w:type="dxa"/>
          <w:tcBorders>
            <w:bottom w:val="single" w:sz="4" w:space="0" w:color="auto"/>
          </w:tcBorders>
        </w:tcPr>
        <w:p w14:paraId="19D1EEE8" w14:textId="77777777" w:rsidR="009B7B27" w:rsidRDefault="009B7B27">
          <w:pPr>
            <w:pStyle w:val="Footer"/>
            <w:jc w:val="right"/>
          </w:pPr>
          <w:r>
            <w:t xml:space="preserve">Page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1</w:t>
          </w:r>
          <w:r w:rsidR="008E3EA8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 w:rsidR="008E3EA8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</w:instrText>
          </w:r>
          <w:r w:rsidR="008E3EA8">
            <w:rPr>
              <w:rStyle w:val="PageNumber"/>
            </w:rPr>
            <w:fldChar w:fldCharType="separate"/>
          </w:r>
          <w:r w:rsidR="00624170">
            <w:rPr>
              <w:rStyle w:val="PageNumber"/>
              <w:noProof/>
            </w:rPr>
            <w:t>3</w:t>
          </w:r>
          <w:r w:rsidR="008E3EA8">
            <w:rPr>
              <w:rStyle w:val="PageNumber"/>
            </w:rPr>
            <w:fldChar w:fldCharType="end"/>
          </w:r>
        </w:p>
      </w:tc>
    </w:tr>
  </w:tbl>
  <w:p w14:paraId="5EBB1932" w14:textId="77777777" w:rsidR="009B7B27" w:rsidRDefault="005818CF" w:rsidP="005818CF">
    <w:pPr>
      <w:pStyle w:val="Footer"/>
      <w:tabs>
        <w:tab w:val="clear" w:pos="4320"/>
        <w:tab w:val="clear" w:pos="8640"/>
        <w:tab w:val="left" w:pos="36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B7071" w14:textId="77777777" w:rsidR="00321A77" w:rsidRDefault="00321A77">
      <w:r>
        <w:separator/>
      </w:r>
    </w:p>
  </w:footnote>
  <w:footnote w:type="continuationSeparator" w:id="0">
    <w:p w14:paraId="65D7184F" w14:textId="77777777" w:rsidR="00321A77" w:rsidRDefault="00321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A0" w:firstRow="1" w:lastRow="0" w:firstColumn="1" w:lastColumn="0" w:noHBand="0" w:noVBand="0"/>
    </w:tblPr>
    <w:tblGrid>
      <w:gridCol w:w="1548"/>
      <w:gridCol w:w="6480"/>
      <w:gridCol w:w="828"/>
    </w:tblGrid>
    <w:tr w:rsidR="009B7B27" w14:paraId="5E082012" w14:textId="77777777">
      <w:tc>
        <w:tcPr>
          <w:tcW w:w="8856" w:type="dxa"/>
          <w:gridSpan w:val="3"/>
          <w:shd w:val="clear" w:color="auto" w:fill="000000"/>
        </w:tcPr>
        <w:p w14:paraId="692F7E2B" w14:textId="77777777" w:rsidR="009B7B27" w:rsidRDefault="00D11880" w:rsidP="00624170">
          <w:pPr>
            <w:pStyle w:val="Heading1"/>
            <w:spacing w:before="60"/>
            <w:jc w:val="center"/>
            <w:rPr>
              <w:color w:val="FFFFFF"/>
              <w:highlight w:val="black"/>
            </w:rPr>
          </w:pPr>
          <w:r>
            <w:rPr>
              <w:color w:val="FFFFFF"/>
              <w:highlight w:val="black"/>
            </w:rPr>
            <w:t>Exercise</w:t>
          </w:r>
          <w:r w:rsidR="00E6557C">
            <w:rPr>
              <w:color w:val="FFFFFF"/>
              <w:highlight w:val="black"/>
            </w:rPr>
            <w:t xml:space="preserve"> </w:t>
          </w:r>
          <w:r w:rsidR="00E04E08">
            <w:rPr>
              <w:color w:val="FFFFFF"/>
              <w:highlight w:val="black"/>
            </w:rPr>
            <w:t>1</w:t>
          </w:r>
          <w:r w:rsidR="007543C8">
            <w:rPr>
              <w:color w:val="FFFFFF"/>
              <w:highlight w:val="black"/>
            </w:rPr>
            <w:t>.</w:t>
          </w:r>
          <w:r w:rsidR="00624170">
            <w:rPr>
              <w:color w:val="FFFFFF"/>
              <w:highlight w:val="black"/>
            </w:rPr>
            <w:t>2</w:t>
          </w:r>
        </w:p>
      </w:tc>
    </w:tr>
    <w:tr w:rsidR="009B7B27" w14:paraId="2A351711" w14:textId="77777777">
      <w:tc>
        <w:tcPr>
          <w:tcW w:w="1548" w:type="dxa"/>
        </w:tcPr>
        <w:p w14:paraId="78C33451" w14:textId="77777777" w:rsidR="009B7B27" w:rsidRDefault="009B7B2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 xml:space="preserve">Meeting </w:t>
          </w:r>
          <w:r w:rsidR="00E04E08">
            <w:rPr>
              <w:b/>
              <w:bCs/>
            </w:rPr>
            <w:t>1</w:t>
          </w:r>
        </w:p>
      </w:tc>
      <w:tc>
        <w:tcPr>
          <w:tcW w:w="6480" w:type="dxa"/>
        </w:tcPr>
        <w:p w14:paraId="73BB0933" w14:textId="77777777" w:rsidR="009B7B27" w:rsidRDefault="00D27367" w:rsidP="00E04E08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XHTML</w:t>
          </w:r>
          <w:r w:rsidR="000F163C">
            <w:rPr>
              <w:b/>
              <w:bCs/>
            </w:rPr>
            <w:t xml:space="preserve"> / JavaScript / CSS</w:t>
          </w:r>
        </w:p>
      </w:tc>
      <w:tc>
        <w:tcPr>
          <w:tcW w:w="828" w:type="dxa"/>
        </w:tcPr>
        <w:p w14:paraId="695CDA71" w14:textId="77777777" w:rsidR="009B7B27" w:rsidRDefault="009B7B27">
          <w:pPr>
            <w:spacing w:before="60" w:after="60"/>
            <w:jc w:val="center"/>
            <w:rPr>
              <w:b/>
              <w:bCs/>
            </w:rPr>
          </w:pPr>
          <w:r>
            <w:rPr>
              <w:b/>
              <w:bCs/>
            </w:rPr>
            <w:t>NEIT</w:t>
          </w:r>
        </w:p>
      </w:tc>
    </w:tr>
  </w:tbl>
  <w:p w14:paraId="51C29DDF" w14:textId="77777777" w:rsidR="009B7B27" w:rsidRDefault="009B7B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3A1E"/>
    <w:multiLevelType w:val="hybridMultilevel"/>
    <w:tmpl w:val="B9A46D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867A52"/>
    <w:multiLevelType w:val="hybridMultilevel"/>
    <w:tmpl w:val="EC921B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31F4F"/>
    <w:multiLevelType w:val="multilevel"/>
    <w:tmpl w:val="FC46A2E6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14FB1AD0"/>
    <w:multiLevelType w:val="multilevel"/>
    <w:tmpl w:val="C1068FC0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cs="Times New Roman" w:hint="default"/>
        <w:sz w:val="22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E196116"/>
    <w:multiLevelType w:val="hybridMultilevel"/>
    <w:tmpl w:val="2B280452"/>
    <w:lvl w:ilvl="0" w:tplc="E3A6D65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71A6A3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D416DD0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41C6ABC0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97478A"/>
    <w:multiLevelType w:val="hybridMultilevel"/>
    <w:tmpl w:val="99946A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414EF6"/>
    <w:multiLevelType w:val="hybridMultilevel"/>
    <w:tmpl w:val="170C68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4712FD"/>
    <w:multiLevelType w:val="hybridMultilevel"/>
    <w:tmpl w:val="4B86B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ECB3BA2"/>
    <w:multiLevelType w:val="hybridMultilevel"/>
    <w:tmpl w:val="E1786B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71E0F0E"/>
    <w:multiLevelType w:val="multilevel"/>
    <w:tmpl w:val="31889784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5509137E"/>
    <w:multiLevelType w:val="hybridMultilevel"/>
    <w:tmpl w:val="BF3CF900"/>
    <w:lvl w:ilvl="0" w:tplc="40742F6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334A09"/>
    <w:multiLevelType w:val="multilevel"/>
    <w:tmpl w:val="DD14C4F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E42708"/>
    <w:multiLevelType w:val="hybridMultilevel"/>
    <w:tmpl w:val="2C0656E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3" w15:restartNumberingAfterBreak="0">
    <w:nsid w:val="6473598B"/>
    <w:multiLevelType w:val="hybridMultilevel"/>
    <w:tmpl w:val="DD14C4F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DEF2ACE"/>
    <w:multiLevelType w:val="hybridMultilevel"/>
    <w:tmpl w:val="A01AA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121CBC"/>
    <w:multiLevelType w:val="multilevel"/>
    <w:tmpl w:val="BD305D1A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pStyle w:val="Heading3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pStyle w:val="Heading4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6" w15:restartNumberingAfterBreak="0">
    <w:nsid w:val="72044D87"/>
    <w:multiLevelType w:val="multilevel"/>
    <w:tmpl w:val="387E885A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7" w15:restartNumberingAfterBreak="0">
    <w:nsid w:val="7BDA3634"/>
    <w:multiLevelType w:val="hybridMultilevel"/>
    <w:tmpl w:val="31DC3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2"/>
  </w:num>
  <w:num w:numId="4">
    <w:abstractNumId w:val="3"/>
  </w:num>
  <w:num w:numId="5">
    <w:abstractNumId w:val="12"/>
  </w:num>
  <w:num w:numId="6">
    <w:abstractNumId w:val="15"/>
  </w:num>
  <w:num w:numId="7">
    <w:abstractNumId w:val="4"/>
  </w:num>
  <w:num w:numId="8">
    <w:abstractNumId w:val="7"/>
  </w:num>
  <w:num w:numId="9">
    <w:abstractNumId w:val="8"/>
  </w:num>
  <w:num w:numId="10">
    <w:abstractNumId w:val="13"/>
  </w:num>
  <w:num w:numId="11">
    <w:abstractNumId w:val="11"/>
  </w:num>
  <w:num w:numId="12">
    <w:abstractNumId w:val="0"/>
  </w:num>
  <w:num w:numId="13">
    <w:abstractNumId w:val="5"/>
  </w:num>
  <w:num w:numId="14">
    <w:abstractNumId w:val="6"/>
  </w:num>
  <w:num w:numId="15">
    <w:abstractNumId w:val="1"/>
  </w:num>
  <w:num w:numId="16">
    <w:abstractNumId w:val="14"/>
  </w:num>
  <w:num w:numId="17">
    <w:abstractNumId w:val="17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zI2NzAxNzIxNjVS0lEKTi0uzszPAykwqgUAKDfVAywAAAA="/>
  </w:docVars>
  <w:rsids>
    <w:rsidRoot w:val="00320D19"/>
    <w:rsid w:val="00020D40"/>
    <w:rsid w:val="000242CA"/>
    <w:rsid w:val="00026C47"/>
    <w:rsid w:val="00034824"/>
    <w:rsid w:val="00041F13"/>
    <w:rsid w:val="00053831"/>
    <w:rsid w:val="00060BA9"/>
    <w:rsid w:val="000666B1"/>
    <w:rsid w:val="00070E6D"/>
    <w:rsid w:val="0007659F"/>
    <w:rsid w:val="000839BF"/>
    <w:rsid w:val="00084EC6"/>
    <w:rsid w:val="000856AC"/>
    <w:rsid w:val="000A1EDD"/>
    <w:rsid w:val="000B713E"/>
    <w:rsid w:val="000C629B"/>
    <w:rsid w:val="000C700C"/>
    <w:rsid w:val="000D0B27"/>
    <w:rsid w:val="000D7C79"/>
    <w:rsid w:val="000E59D8"/>
    <w:rsid w:val="000F163C"/>
    <w:rsid w:val="000F28D8"/>
    <w:rsid w:val="00123C08"/>
    <w:rsid w:val="0012617D"/>
    <w:rsid w:val="00130538"/>
    <w:rsid w:val="00133566"/>
    <w:rsid w:val="0013429C"/>
    <w:rsid w:val="00141E7C"/>
    <w:rsid w:val="00152933"/>
    <w:rsid w:val="001557B7"/>
    <w:rsid w:val="00180220"/>
    <w:rsid w:val="001B35E3"/>
    <w:rsid w:val="001E4C0B"/>
    <w:rsid w:val="001E7254"/>
    <w:rsid w:val="002008C1"/>
    <w:rsid w:val="00206CEC"/>
    <w:rsid w:val="00217D58"/>
    <w:rsid w:val="00225180"/>
    <w:rsid w:val="00235698"/>
    <w:rsid w:val="00241377"/>
    <w:rsid w:val="0024553C"/>
    <w:rsid w:val="0024678B"/>
    <w:rsid w:val="002520CD"/>
    <w:rsid w:val="00264A13"/>
    <w:rsid w:val="002651CD"/>
    <w:rsid w:val="00272EB4"/>
    <w:rsid w:val="002735D0"/>
    <w:rsid w:val="00284769"/>
    <w:rsid w:val="00293654"/>
    <w:rsid w:val="002C2B46"/>
    <w:rsid w:val="002E1A03"/>
    <w:rsid w:val="002E25FD"/>
    <w:rsid w:val="002E4F0E"/>
    <w:rsid w:val="002F4889"/>
    <w:rsid w:val="002F7905"/>
    <w:rsid w:val="00320D19"/>
    <w:rsid w:val="00321A77"/>
    <w:rsid w:val="00324C64"/>
    <w:rsid w:val="00331DF3"/>
    <w:rsid w:val="00340A86"/>
    <w:rsid w:val="003411A7"/>
    <w:rsid w:val="003461FD"/>
    <w:rsid w:val="00353DC4"/>
    <w:rsid w:val="00363952"/>
    <w:rsid w:val="003C2353"/>
    <w:rsid w:val="003C2E01"/>
    <w:rsid w:val="003D16F1"/>
    <w:rsid w:val="003D19B8"/>
    <w:rsid w:val="003D4684"/>
    <w:rsid w:val="003D74D5"/>
    <w:rsid w:val="003E2DC7"/>
    <w:rsid w:val="003F02FF"/>
    <w:rsid w:val="00407DE7"/>
    <w:rsid w:val="00417102"/>
    <w:rsid w:val="00424183"/>
    <w:rsid w:val="00446050"/>
    <w:rsid w:val="00447865"/>
    <w:rsid w:val="0045579C"/>
    <w:rsid w:val="00464EE8"/>
    <w:rsid w:val="00467782"/>
    <w:rsid w:val="00482872"/>
    <w:rsid w:val="00482F99"/>
    <w:rsid w:val="004846CE"/>
    <w:rsid w:val="00490D35"/>
    <w:rsid w:val="004D4E01"/>
    <w:rsid w:val="004E0E2F"/>
    <w:rsid w:val="004E2C89"/>
    <w:rsid w:val="004E4B08"/>
    <w:rsid w:val="004E5245"/>
    <w:rsid w:val="004F5AAD"/>
    <w:rsid w:val="00521FBD"/>
    <w:rsid w:val="00526A69"/>
    <w:rsid w:val="00535DA1"/>
    <w:rsid w:val="0055552F"/>
    <w:rsid w:val="00557AB0"/>
    <w:rsid w:val="005818CF"/>
    <w:rsid w:val="00587490"/>
    <w:rsid w:val="005A379B"/>
    <w:rsid w:val="005A3D21"/>
    <w:rsid w:val="005A565E"/>
    <w:rsid w:val="005C4D0F"/>
    <w:rsid w:val="005E0A28"/>
    <w:rsid w:val="0060188F"/>
    <w:rsid w:val="00601923"/>
    <w:rsid w:val="00606A7D"/>
    <w:rsid w:val="00607786"/>
    <w:rsid w:val="00624170"/>
    <w:rsid w:val="006260E1"/>
    <w:rsid w:val="006320D6"/>
    <w:rsid w:val="00644808"/>
    <w:rsid w:val="00664173"/>
    <w:rsid w:val="0066501C"/>
    <w:rsid w:val="006828AB"/>
    <w:rsid w:val="006A098F"/>
    <w:rsid w:val="006C0728"/>
    <w:rsid w:val="006C2AC5"/>
    <w:rsid w:val="006D44EF"/>
    <w:rsid w:val="006F5A80"/>
    <w:rsid w:val="0072279B"/>
    <w:rsid w:val="00724D99"/>
    <w:rsid w:val="0073039D"/>
    <w:rsid w:val="00751345"/>
    <w:rsid w:val="007541C9"/>
    <w:rsid w:val="007543C8"/>
    <w:rsid w:val="007750AD"/>
    <w:rsid w:val="00787600"/>
    <w:rsid w:val="00794637"/>
    <w:rsid w:val="007B43F0"/>
    <w:rsid w:val="007D4D71"/>
    <w:rsid w:val="007D6D2E"/>
    <w:rsid w:val="007F1CBA"/>
    <w:rsid w:val="007F7231"/>
    <w:rsid w:val="007F76AB"/>
    <w:rsid w:val="00802C80"/>
    <w:rsid w:val="00813D79"/>
    <w:rsid w:val="00814292"/>
    <w:rsid w:val="00817F74"/>
    <w:rsid w:val="00825ACB"/>
    <w:rsid w:val="0085431D"/>
    <w:rsid w:val="00860150"/>
    <w:rsid w:val="0088430A"/>
    <w:rsid w:val="00886DE6"/>
    <w:rsid w:val="008A02E0"/>
    <w:rsid w:val="008A13DB"/>
    <w:rsid w:val="008A4315"/>
    <w:rsid w:val="008D319A"/>
    <w:rsid w:val="008E0563"/>
    <w:rsid w:val="008E1CB9"/>
    <w:rsid w:val="008E3EA8"/>
    <w:rsid w:val="008F51C9"/>
    <w:rsid w:val="00916D43"/>
    <w:rsid w:val="0094665B"/>
    <w:rsid w:val="0097450C"/>
    <w:rsid w:val="00993723"/>
    <w:rsid w:val="009A235A"/>
    <w:rsid w:val="009B7B27"/>
    <w:rsid w:val="009C2A85"/>
    <w:rsid w:val="009C3111"/>
    <w:rsid w:val="009C4FD6"/>
    <w:rsid w:val="009D083F"/>
    <w:rsid w:val="009D38E6"/>
    <w:rsid w:val="009D40A6"/>
    <w:rsid w:val="009E033C"/>
    <w:rsid w:val="009F75E1"/>
    <w:rsid w:val="00A23291"/>
    <w:rsid w:val="00A24F0F"/>
    <w:rsid w:val="00A27CDD"/>
    <w:rsid w:val="00A43F1B"/>
    <w:rsid w:val="00A453DA"/>
    <w:rsid w:val="00A71182"/>
    <w:rsid w:val="00A85E43"/>
    <w:rsid w:val="00A87AAB"/>
    <w:rsid w:val="00AC48C0"/>
    <w:rsid w:val="00AC54FA"/>
    <w:rsid w:val="00AE03B8"/>
    <w:rsid w:val="00AF2A0B"/>
    <w:rsid w:val="00B130C5"/>
    <w:rsid w:val="00B1398E"/>
    <w:rsid w:val="00B21263"/>
    <w:rsid w:val="00B55CAB"/>
    <w:rsid w:val="00B75B0C"/>
    <w:rsid w:val="00B86FCB"/>
    <w:rsid w:val="00BA0E90"/>
    <w:rsid w:val="00BA65BC"/>
    <w:rsid w:val="00BD5F76"/>
    <w:rsid w:val="00BE2947"/>
    <w:rsid w:val="00BE6B53"/>
    <w:rsid w:val="00BE76C5"/>
    <w:rsid w:val="00C00F38"/>
    <w:rsid w:val="00C050F7"/>
    <w:rsid w:val="00C21B87"/>
    <w:rsid w:val="00C2438B"/>
    <w:rsid w:val="00C26820"/>
    <w:rsid w:val="00C35DCD"/>
    <w:rsid w:val="00C45640"/>
    <w:rsid w:val="00C54481"/>
    <w:rsid w:val="00C63CFB"/>
    <w:rsid w:val="00C67CC6"/>
    <w:rsid w:val="00C728FE"/>
    <w:rsid w:val="00C76C96"/>
    <w:rsid w:val="00C80BE2"/>
    <w:rsid w:val="00C83767"/>
    <w:rsid w:val="00C93ACE"/>
    <w:rsid w:val="00CA5A63"/>
    <w:rsid w:val="00CC7E20"/>
    <w:rsid w:val="00CD39F6"/>
    <w:rsid w:val="00CD3AC3"/>
    <w:rsid w:val="00CD465A"/>
    <w:rsid w:val="00CE246A"/>
    <w:rsid w:val="00CE41F0"/>
    <w:rsid w:val="00CE4546"/>
    <w:rsid w:val="00D01E4E"/>
    <w:rsid w:val="00D0548E"/>
    <w:rsid w:val="00D05C00"/>
    <w:rsid w:val="00D061DA"/>
    <w:rsid w:val="00D075EF"/>
    <w:rsid w:val="00D11880"/>
    <w:rsid w:val="00D20A0A"/>
    <w:rsid w:val="00D20DF5"/>
    <w:rsid w:val="00D27367"/>
    <w:rsid w:val="00D353AB"/>
    <w:rsid w:val="00D41C50"/>
    <w:rsid w:val="00D61814"/>
    <w:rsid w:val="00D61BBA"/>
    <w:rsid w:val="00D630B9"/>
    <w:rsid w:val="00D808F4"/>
    <w:rsid w:val="00D85B9F"/>
    <w:rsid w:val="00D9537D"/>
    <w:rsid w:val="00D963ED"/>
    <w:rsid w:val="00DA6A89"/>
    <w:rsid w:val="00DC1D9E"/>
    <w:rsid w:val="00DC46CF"/>
    <w:rsid w:val="00DC5130"/>
    <w:rsid w:val="00DC56BF"/>
    <w:rsid w:val="00DD2F06"/>
    <w:rsid w:val="00E04E08"/>
    <w:rsid w:val="00E21507"/>
    <w:rsid w:val="00E419DA"/>
    <w:rsid w:val="00E42B35"/>
    <w:rsid w:val="00E514A9"/>
    <w:rsid w:val="00E5192E"/>
    <w:rsid w:val="00E526C1"/>
    <w:rsid w:val="00E6557C"/>
    <w:rsid w:val="00EC3D8A"/>
    <w:rsid w:val="00EC6A6B"/>
    <w:rsid w:val="00ED73FD"/>
    <w:rsid w:val="00EE5C06"/>
    <w:rsid w:val="00F13698"/>
    <w:rsid w:val="00F203AA"/>
    <w:rsid w:val="00F434E7"/>
    <w:rsid w:val="00F5274A"/>
    <w:rsid w:val="00F628CA"/>
    <w:rsid w:val="00F659D4"/>
    <w:rsid w:val="00F67298"/>
    <w:rsid w:val="00F730EC"/>
    <w:rsid w:val="00F8369E"/>
    <w:rsid w:val="00F845B0"/>
    <w:rsid w:val="00F85CC0"/>
    <w:rsid w:val="00FD41DC"/>
    <w:rsid w:val="00FE15EC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093198"/>
  <w15:docId w15:val="{C83F3221-1372-44D5-9F1A-531910D0E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0B9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8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82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26820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26820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26820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26820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26820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26820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26820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26820"/>
    <w:pPr>
      <w:tabs>
        <w:tab w:val="num" w:pos="360"/>
      </w:tabs>
      <w:ind w:left="360" w:hanging="360"/>
    </w:pPr>
    <w:rPr>
      <w:sz w:val="22"/>
      <w:szCs w:val="22"/>
    </w:rPr>
  </w:style>
  <w:style w:type="paragraph" w:styleId="Header">
    <w:name w:val="header"/>
    <w:basedOn w:val="Normal"/>
    <w:rsid w:val="00C26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26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6820"/>
  </w:style>
  <w:style w:type="character" w:styleId="Hyperlink">
    <w:name w:val="Hyperlink"/>
    <w:basedOn w:val="DefaultParagraphFont"/>
    <w:rsid w:val="00C26820"/>
    <w:rPr>
      <w:color w:val="0000FF"/>
      <w:u w:val="single"/>
    </w:rPr>
  </w:style>
  <w:style w:type="paragraph" w:styleId="BalloonText">
    <w:name w:val="Balloon Text"/>
    <w:basedOn w:val="Normal"/>
    <w:semiHidden/>
    <w:rsid w:val="00C268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728FE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241377"/>
    <w:pPr>
      <w:ind w:left="720"/>
      <w:contextualSpacing/>
    </w:pPr>
  </w:style>
  <w:style w:type="table" w:styleId="TableGrid">
    <w:name w:val="Table Grid"/>
    <w:basedOn w:val="TableNormal"/>
    <w:uiPriority w:val="59"/>
    <w:rsid w:val="00AC4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http://images.google.com/images?q=tbn:ECCiP8U-7NsJ:www.skyscript.co.uk/im/trophy.jpg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images.google.com/imgres?imgurl=www.skyscript.co.uk/im/trophy.jpg&amp;imgrefurl=http://www.skyscript.co.uk/im/&amp;h=214&amp;w=180&amp;sz=6&amp;tbnid=ECCiP8U-7NsJ:&amp;tbnh=99&amp;tbnw=84&amp;prev=/images?q=trophy&amp;svnum=10&amp;hl=en&amp;lr=&amp;ie=UTF-8&amp;oe=UTF-8&amp;sa=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GEOS Computer Consult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George Saban</dc:creator>
  <cp:lastModifiedBy>Santana Cedeno, Cesar Jo</cp:lastModifiedBy>
  <cp:revision>2</cp:revision>
  <cp:lastPrinted>2004-02-17T12:42:00Z</cp:lastPrinted>
  <dcterms:created xsi:type="dcterms:W3CDTF">2023-10-05T16:50:00Z</dcterms:created>
  <dcterms:modified xsi:type="dcterms:W3CDTF">2023-10-05T16:50:00Z</dcterms:modified>
</cp:coreProperties>
</file>